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BA690" w14:textId="5BEF706A" w:rsidR="003B19DD" w:rsidRDefault="00207D3B" w:rsidP="003B19DD">
      <w:pPr>
        <w:jc w:val="center"/>
        <w:rPr>
          <w:rStyle w:val="Strong"/>
          <w:rFonts w:cs="Times New Roman"/>
          <w:sz w:val="28"/>
          <w:szCs w:val="28"/>
          <w:u w:val="single"/>
        </w:rPr>
      </w:pPr>
      <w:r>
        <w:rPr>
          <w:rFonts w:ascii="Calibri" w:eastAsia="Times New Roman" w:hAnsi="Calibri" w:cs="Calibri"/>
          <w:b/>
          <w:bCs/>
          <w:noProof/>
          <w:color w:val="000000"/>
          <w:sz w:val="50"/>
          <w:szCs w:val="50"/>
        </w:rPr>
        <w:drawing>
          <wp:inline distT="0" distB="0" distL="0" distR="0" wp14:anchorId="0BB87318" wp14:editId="2EE50AE8">
            <wp:extent cx="3840480" cy="93611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796" cy="939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18A41" w14:textId="3F31D694" w:rsidR="008D34A3" w:rsidRPr="003B19DD" w:rsidRDefault="000B6B3B" w:rsidP="000B6B3B">
      <w:pPr>
        <w:jc w:val="center"/>
        <w:rPr>
          <w:rFonts w:cs="Times New Roman"/>
          <w:b/>
          <w:bCs/>
          <w:sz w:val="28"/>
          <w:szCs w:val="28"/>
          <w:u w:val="single"/>
        </w:rPr>
      </w:pPr>
      <w:r w:rsidRPr="003B19DD">
        <w:rPr>
          <w:rStyle w:val="Strong"/>
          <w:rFonts w:cs="Times New Roman"/>
          <w:sz w:val="28"/>
          <w:szCs w:val="28"/>
          <w:u w:val="single"/>
        </w:rPr>
        <w:t xml:space="preserve">Idaho Academy </w:t>
      </w:r>
      <w:r w:rsidR="00207D3B">
        <w:rPr>
          <w:rStyle w:val="Strong"/>
          <w:rFonts w:cs="Times New Roman"/>
          <w:sz w:val="28"/>
          <w:szCs w:val="28"/>
          <w:u w:val="single"/>
        </w:rPr>
        <w:t>Board Member Bio</w:t>
      </w:r>
      <w:r w:rsidRPr="003B19DD">
        <w:rPr>
          <w:rStyle w:val="Strong"/>
          <w:rFonts w:cs="Times New Roman"/>
          <w:sz w:val="28"/>
          <w:szCs w:val="28"/>
          <w:u w:val="single"/>
        </w:rPr>
        <w:t xml:space="preserve"> </w:t>
      </w:r>
      <w:r w:rsidR="00207D3B">
        <w:rPr>
          <w:rStyle w:val="Strong"/>
          <w:rFonts w:cs="Times New Roman"/>
          <w:sz w:val="28"/>
          <w:szCs w:val="28"/>
          <w:u w:val="single"/>
        </w:rPr>
        <w:t>T</w:t>
      </w:r>
      <w:r w:rsidRPr="003B19DD">
        <w:rPr>
          <w:rStyle w:val="Strong"/>
          <w:rFonts w:cs="Times New Roman"/>
          <w:sz w:val="28"/>
          <w:szCs w:val="28"/>
          <w:u w:val="single"/>
        </w:rPr>
        <w:t>emplate</w:t>
      </w:r>
    </w:p>
    <w:p w14:paraId="3A718BF9" w14:textId="77777777" w:rsidR="00255202" w:rsidRPr="00207D3B" w:rsidRDefault="00255202" w:rsidP="00255202">
      <w:pPr>
        <w:pStyle w:val="NormalWeb"/>
        <w:rPr>
          <w:rFonts w:asciiTheme="minorHAnsi" w:hAnsiTheme="minorHAnsi"/>
          <w:b/>
        </w:rPr>
      </w:pPr>
      <w:r w:rsidRPr="00207D3B">
        <w:rPr>
          <w:rStyle w:val="Strong"/>
          <w:rFonts w:asciiTheme="minorHAnsi" w:hAnsiTheme="minorHAnsi"/>
          <w:bCs w:val="0"/>
        </w:rPr>
        <w:t>Name</w:t>
      </w:r>
      <w:r w:rsidR="00ED6016" w:rsidRPr="00207D3B">
        <w:rPr>
          <w:rStyle w:val="Strong"/>
          <w:rFonts w:asciiTheme="minorHAnsi" w:hAnsiTheme="minorHAnsi"/>
          <w:bCs w:val="0"/>
        </w:rPr>
        <w:t>:</w:t>
      </w:r>
    </w:p>
    <w:p w14:paraId="31139751" w14:textId="77777777" w:rsidR="0002153B" w:rsidRPr="00207D3B" w:rsidRDefault="00255202" w:rsidP="00255202">
      <w:pPr>
        <w:pStyle w:val="NormalWeb"/>
        <w:rPr>
          <w:rStyle w:val="Strong"/>
          <w:rFonts w:asciiTheme="minorHAnsi" w:hAnsiTheme="minorHAnsi"/>
          <w:bCs w:val="0"/>
        </w:rPr>
      </w:pPr>
      <w:r w:rsidRPr="00207D3B">
        <w:rPr>
          <w:rStyle w:val="Strong"/>
          <w:rFonts w:asciiTheme="minorHAnsi" w:hAnsiTheme="minorHAnsi"/>
          <w:bCs w:val="0"/>
        </w:rPr>
        <w:t xml:space="preserve">How long have you been a member of </w:t>
      </w:r>
      <w:r w:rsidR="000B6B3B" w:rsidRPr="00207D3B">
        <w:rPr>
          <w:rStyle w:val="Strong"/>
          <w:rFonts w:asciiTheme="minorHAnsi" w:hAnsiTheme="minorHAnsi"/>
          <w:bCs w:val="0"/>
        </w:rPr>
        <w:t xml:space="preserve">Idaho </w:t>
      </w:r>
      <w:r w:rsidR="0002153B" w:rsidRPr="00207D3B">
        <w:rPr>
          <w:rStyle w:val="Strong"/>
          <w:rFonts w:asciiTheme="minorHAnsi" w:hAnsiTheme="minorHAnsi"/>
          <w:bCs w:val="0"/>
        </w:rPr>
        <w:t>Academy?</w:t>
      </w:r>
      <w:r w:rsidR="00523C19" w:rsidRPr="00207D3B">
        <w:rPr>
          <w:rStyle w:val="Strong"/>
          <w:rFonts w:asciiTheme="minorHAnsi" w:hAnsiTheme="minorHAnsi"/>
          <w:bCs w:val="0"/>
        </w:rPr>
        <w:t xml:space="preserve"> </w:t>
      </w:r>
    </w:p>
    <w:p w14:paraId="57A0B951" w14:textId="77777777" w:rsidR="00255202" w:rsidRPr="00207D3B" w:rsidRDefault="00255202" w:rsidP="00523C19">
      <w:pPr>
        <w:pStyle w:val="NormalWeb"/>
        <w:rPr>
          <w:rFonts w:asciiTheme="minorHAnsi" w:hAnsiTheme="minorHAnsi"/>
          <w:b/>
        </w:rPr>
      </w:pPr>
      <w:r w:rsidRPr="00207D3B">
        <w:rPr>
          <w:rStyle w:val="Strong"/>
          <w:rFonts w:asciiTheme="minorHAnsi" w:hAnsiTheme="minorHAnsi"/>
          <w:bCs w:val="0"/>
        </w:rPr>
        <w:t xml:space="preserve">Why did you join </w:t>
      </w:r>
      <w:r w:rsidR="000B6B3B" w:rsidRPr="00207D3B">
        <w:rPr>
          <w:rStyle w:val="Strong"/>
          <w:rFonts w:asciiTheme="minorHAnsi" w:hAnsiTheme="minorHAnsi"/>
          <w:bCs w:val="0"/>
        </w:rPr>
        <w:t>Idaho Academy</w:t>
      </w:r>
      <w:r w:rsidRPr="00207D3B">
        <w:rPr>
          <w:rStyle w:val="Strong"/>
          <w:rFonts w:asciiTheme="minorHAnsi" w:hAnsiTheme="minorHAnsi"/>
          <w:bCs w:val="0"/>
        </w:rPr>
        <w:t xml:space="preserve">? </w:t>
      </w:r>
    </w:p>
    <w:p w14:paraId="4BF24FC9" w14:textId="77777777" w:rsidR="00523C19" w:rsidRPr="00207D3B" w:rsidRDefault="00255202" w:rsidP="00DA2DC6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  <w:r w:rsidRPr="00207D3B">
        <w:rPr>
          <w:rStyle w:val="Strong"/>
          <w:rFonts w:asciiTheme="minorHAnsi" w:hAnsiTheme="minorHAnsi"/>
          <w:bCs w:val="0"/>
        </w:rPr>
        <w:t xml:space="preserve">How has membership </w:t>
      </w:r>
      <w:proofErr w:type="gramStart"/>
      <w:r w:rsidRPr="00207D3B">
        <w:rPr>
          <w:rStyle w:val="Strong"/>
          <w:rFonts w:asciiTheme="minorHAnsi" w:hAnsiTheme="minorHAnsi"/>
          <w:bCs w:val="0"/>
        </w:rPr>
        <w:t>in</w:t>
      </w:r>
      <w:proofErr w:type="gramEnd"/>
      <w:r w:rsidRPr="00207D3B">
        <w:rPr>
          <w:rStyle w:val="Strong"/>
          <w:rFonts w:asciiTheme="minorHAnsi" w:hAnsiTheme="minorHAnsi"/>
          <w:bCs w:val="0"/>
        </w:rPr>
        <w:t xml:space="preserve"> </w:t>
      </w:r>
      <w:r w:rsidR="000B6B3B" w:rsidRPr="00207D3B">
        <w:rPr>
          <w:rStyle w:val="Strong"/>
          <w:rFonts w:asciiTheme="minorHAnsi" w:hAnsiTheme="minorHAnsi"/>
          <w:bCs w:val="0"/>
        </w:rPr>
        <w:t>Idaho Academy</w:t>
      </w:r>
      <w:r w:rsidRPr="00207D3B">
        <w:rPr>
          <w:rStyle w:val="Strong"/>
          <w:rFonts w:asciiTheme="minorHAnsi" w:hAnsiTheme="minorHAnsi"/>
          <w:bCs w:val="0"/>
        </w:rPr>
        <w:t xml:space="preserve"> been of value to you and your practice?</w:t>
      </w:r>
      <w:r w:rsidR="00ED0AEF" w:rsidRPr="00207D3B">
        <w:rPr>
          <w:rStyle w:val="Strong"/>
          <w:rFonts w:asciiTheme="minorHAnsi" w:hAnsiTheme="minorHAnsi"/>
          <w:bCs w:val="0"/>
        </w:rPr>
        <w:t xml:space="preserve"> </w:t>
      </w:r>
    </w:p>
    <w:p w14:paraId="29EBB96C" w14:textId="77777777" w:rsidR="00ED6016" w:rsidRPr="00207D3B" w:rsidRDefault="00ED6016" w:rsidP="00DA2DC6">
      <w:pPr>
        <w:pStyle w:val="NormalWeb"/>
        <w:spacing w:before="0" w:beforeAutospacing="0" w:after="0" w:afterAutospacing="0"/>
        <w:rPr>
          <w:rFonts w:asciiTheme="minorHAnsi" w:hAnsiTheme="minorHAnsi"/>
          <w:b/>
        </w:rPr>
      </w:pPr>
    </w:p>
    <w:p w14:paraId="5335312F" w14:textId="77777777" w:rsidR="00ED0AEF" w:rsidRPr="00207D3B" w:rsidRDefault="00255202" w:rsidP="00ED0AEF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  <w:r w:rsidRPr="00207D3B">
        <w:rPr>
          <w:rStyle w:val="Strong"/>
          <w:rFonts w:asciiTheme="minorHAnsi" w:hAnsiTheme="minorHAnsi"/>
          <w:bCs w:val="0"/>
        </w:rPr>
        <w:t>Tell us about yourself, your job, and what you find most interesting about your job.</w:t>
      </w:r>
      <w:r w:rsidR="00ED0AEF" w:rsidRPr="00207D3B">
        <w:rPr>
          <w:rStyle w:val="Strong"/>
          <w:rFonts w:asciiTheme="minorHAnsi" w:hAnsiTheme="minorHAnsi"/>
          <w:bCs w:val="0"/>
        </w:rPr>
        <w:t xml:space="preserve"> </w:t>
      </w:r>
    </w:p>
    <w:p w14:paraId="3AACC6D2" w14:textId="77777777" w:rsidR="00ED6016" w:rsidRPr="00207D3B" w:rsidRDefault="00ED6016" w:rsidP="00874F38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</w:p>
    <w:p w14:paraId="11542B9A" w14:textId="77777777" w:rsidR="00874F38" w:rsidRPr="00207D3B" w:rsidRDefault="00255202" w:rsidP="00874F38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  <w:r w:rsidRPr="00207D3B">
        <w:rPr>
          <w:rStyle w:val="Strong"/>
          <w:rFonts w:asciiTheme="minorHAnsi" w:hAnsiTheme="minorHAnsi"/>
          <w:bCs w:val="0"/>
        </w:rPr>
        <w:t>How did you get into this field?</w:t>
      </w:r>
    </w:p>
    <w:p w14:paraId="65196718" w14:textId="77777777" w:rsidR="00ED6016" w:rsidRPr="00207D3B" w:rsidRDefault="00ED6016" w:rsidP="00874F38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</w:p>
    <w:p w14:paraId="1A94EDBF" w14:textId="77777777" w:rsidR="00874F38" w:rsidRPr="00207D3B" w:rsidRDefault="00255202" w:rsidP="00874F38">
      <w:pPr>
        <w:pStyle w:val="NormalWeb"/>
        <w:spacing w:before="0" w:beforeAutospacing="0" w:after="0" w:afterAutospacing="0"/>
        <w:rPr>
          <w:rFonts w:asciiTheme="minorHAnsi" w:hAnsiTheme="minorHAnsi"/>
          <w:b/>
        </w:rPr>
      </w:pPr>
      <w:r w:rsidRPr="00207D3B">
        <w:rPr>
          <w:rStyle w:val="Strong"/>
          <w:rFonts w:asciiTheme="minorHAnsi" w:hAnsiTheme="minorHAnsi"/>
          <w:bCs w:val="0"/>
        </w:rPr>
        <w:t>Please list a few of your most recent accomplishments.</w:t>
      </w:r>
      <w:r w:rsidRPr="00207D3B">
        <w:rPr>
          <w:rFonts w:asciiTheme="minorHAnsi" w:hAnsiTheme="minorHAnsi"/>
          <w:b/>
        </w:rPr>
        <w:t xml:space="preserve"> </w:t>
      </w:r>
    </w:p>
    <w:p w14:paraId="5E716CAF" w14:textId="77777777" w:rsidR="008C1CF0" w:rsidRPr="00207D3B" w:rsidRDefault="008C1CF0" w:rsidP="00E926E9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</w:p>
    <w:p w14:paraId="40636D89" w14:textId="77777777" w:rsidR="000B6B3B" w:rsidRPr="00207D3B" w:rsidRDefault="000B6B3B" w:rsidP="00E926E9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bCs w:val="0"/>
        </w:rPr>
      </w:pPr>
      <w:r w:rsidRPr="00207D3B">
        <w:rPr>
          <w:rStyle w:val="Strong"/>
          <w:rFonts w:asciiTheme="minorHAnsi" w:hAnsiTheme="minorHAnsi"/>
          <w:bCs w:val="0"/>
        </w:rPr>
        <w:t>What attributes could you bring to this position?</w:t>
      </w:r>
      <w:r w:rsidR="00CF29F2" w:rsidRPr="00207D3B">
        <w:rPr>
          <w:rStyle w:val="Strong"/>
          <w:rFonts w:asciiTheme="minorHAnsi" w:hAnsiTheme="minorHAnsi"/>
          <w:bCs w:val="0"/>
        </w:rPr>
        <w:t xml:space="preserve"> </w:t>
      </w:r>
    </w:p>
    <w:sectPr w:rsidR="000B6B3B" w:rsidRPr="00207D3B" w:rsidSect="00621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C72BD0"/>
    <w:multiLevelType w:val="hybridMultilevel"/>
    <w:tmpl w:val="A9303254"/>
    <w:lvl w:ilvl="0" w:tplc="AD227D18"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40F6C"/>
    <w:multiLevelType w:val="hybridMultilevel"/>
    <w:tmpl w:val="457CF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CE4D31"/>
    <w:multiLevelType w:val="hybridMultilevel"/>
    <w:tmpl w:val="3A66D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670556">
    <w:abstractNumId w:val="1"/>
  </w:num>
  <w:num w:numId="2" w16cid:durableId="1509104087">
    <w:abstractNumId w:val="2"/>
  </w:num>
  <w:num w:numId="3" w16cid:durableId="1716461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zUytDQ3NzI2tjRQ0lEKTi0uzszPAykwqgUAKhwKrywAAAA="/>
  </w:docVars>
  <w:rsids>
    <w:rsidRoot w:val="008D34A3"/>
    <w:rsid w:val="0002153B"/>
    <w:rsid w:val="000B6B3B"/>
    <w:rsid w:val="000D0FAE"/>
    <w:rsid w:val="001424A6"/>
    <w:rsid w:val="001527F1"/>
    <w:rsid w:val="001D128D"/>
    <w:rsid w:val="00207D3B"/>
    <w:rsid w:val="00250B87"/>
    <w:rsid w:val="00255202"/>
    <w:rsid w:val="0026075D"/>
    <w:rsid w:val="002C1BFC"/>
    <w:rsid w:val="0032669B"/>
    <w:rsid w:val="003B19DD"/>
    <w:rsid w:val="003E211A"/>
    <w:rsid w:val="003E5C54"/>
    <w:rsid w:val="00410418"/>
    <w:rsid w:val="00452175"/>
    <w:rsid w:val="004A36AF"/>
    <w:rsid w:val="00523C19"/>
    <w:rsid w:val="006216A8"/>
    <w:rsid w:val="0078735D"/>
    <w:rsid w:val="00874F38"/>
    <w:rsid w:val="00875ED5"/>
    <w:rsid w:val="008838EE"/>
    <w:rsid w:val="008C1CF0"/>
    <w:rsid w:val="008D34A3"/>
    <w:rsid w:val="0091314F"/>
    <w:rsid w:val="00A61525"/>
    <w:rsid w:val="00A70C8E"/>
    <w:rsid w:val="00A92CD4"/>
    <w:rsid w:val="00AE6AC8"/>
    <w:rsid w:val="00BA1713"/>
    <w:rsid w:val="00BC7F91"/>
    <w:rsid w:val="00C76A9B"/>
    <w:rsid w:val="00C97543"/>
    <w:rsid w:val="00C97AEA"/>
    <w:rsid w:val="00CE00F9"/>
    <w:rsid w:val="00CF29F2"/>
    <w:rsid w:val="00CF5C82"/>
    <w:rsid w:val="00D2022C"/>
    <w:rsid w:val="00D349E2"/>
    <w:rsid w:val="00D56613"/>
    <w:rsid w:val="00D57AD5"/>
    <w:rsid w:val="00D57E47"/>
    <w:rsid w:val="00DA2DC6"/>
    <w:rsid w:val="00DC268A"/>
    <w:rsid w:val="00DE343E"/>
    <w:rsid w:val="00DF01FD"/>
    <w:rsid w:val="00E653FB"/>
    <w:rsid w:val="00E926E9"/>
    <w:rsid w:val="00E97942"/>
    <w:rsid w:val="00EC0F68"/>
    <w:rsid w:val="00ED0AEF"/>
    <w:rsid w:val="00ED6016"/>
    <w:rsid w:val="00F4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DFC93"/>
  <w15:docId w15:val="{37E550BF-D016-41BF-AD6D-4BACA89E7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4A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5520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5202"/>
    <w:rPr>
      <w:b/>
      <w:bCs/>
    </w:rPr>
  </w:style>
  <w:style w:type="paragraph" w:styleId="NoSpacing">
    <w:name w:val="No Spacing"/>
    <w:uiPriority w:val="1"/>
    <w:qFormat/>
    <w:rsid w:val="00CF29F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A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A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51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2AF6C-783A-4C32-9017-F28662047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dence Health &amp; Services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llart</dc:creator>
  <cp:lastModifiedBy>Elaine Long</cp:lastModifiedBy>
  <cp:revision>2</cp:revision>
  <dcterms:created xsi:type="dcterms:W3CDTF">2024-05-15T17:06:00Z</dcterms:created>
  <dcterms:modified xsi:type="dcterms:W3CDTF">2024-05-15T17:06:00Z</dcterms:modified>
</cp:coreProperties>
</file>